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5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8"/>
        <w:gridCol w:w="2430"/>
        <w:gridCol w:w="2430"/>
        <w:gridCol w:w="2430"/>
        <w:gridCol w:w="2430"/>
        <w:gridCol w:w="2430"/>
      </w:tblGrid>
      <w:tr w:rsidR="00C83C48" w:rsidRPr="009A2654" w:rsidTr="008F2A96">
        <w:trPr>
          <w:trHeight w:val="313"/>
        </w:trPr>
        <w:tc>
          <w:tcPr>
            <w:tcW w:w="2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9A2654">
              <w:rPr>
                <w:rFonts w:ascii="Verdana" w:eastAsia="Times New Roman" w:hAnsi="Verdana"/>
                <w:sz w:val="18"/>
                <w:szCs w:val="18"/>
              </w:rPr>
              <w:t>Rating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A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B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C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D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E</w:t>
            </w:r>
          </w:p>
        </w:tc>
      </w:tr>
      <w:tr w:rsidR="00C83C48" w:rsidRPr="009A2654" w:rsidTr="008F2A96">
        <w:trPr>
          <w:trHeight w:val="188"/>
        </w:trPr>
        <w:tc>
          <w:tcPr>
            <w:tcW w:w="23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9A2654">
              <w:rPr>
                <w:rFonts w:ascii="Verdana" w:eastAsia="Times New Roman" w:hAnsi="Verdana"/>
                <w:sz w:val="18"/>
                <w:szCs w:val="18"/>
              </w:rPr>
              <w:t>Poi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6707DE" w:rsidP="006707DE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40</w:t>
            </w:r>
            <w:r w:rsidR="008E3898"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-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3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6707DE" w:rsidP="006707DE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37</w:t>
            </w:r>
            <w:r w:rsidR="00685FE1"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-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3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6707DE" w:rsidP="006707DE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34</w:t>
            </w:r>
            <w:r w:rsidR="008E3898"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-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32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6707DE" w:rsidP="006707DE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31</w:t>
            </w:r>
            <w:r w:rsidR="008E3898"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- </w:t>
            </w:r>
            <w:r>
              <w:rPr>
                <w:rFonts w:ascii="Arial" w:eastAsia="Times New Roman" w:hAnsi="Arial" w:cs="Arial"/>
                <w:sz w:val="18"/>
                <w:szCs w:val="18"/>
              </w:rPr>
              <w:t>2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6707DE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sz w:val="18"/>
                <w:szCs w:val="18"/>
              </w:rPr>
              <w:t>27</w:t>
            </w:r>
            <w:r w:rsidR="00C83C48"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- 0</w:t>
            </w:r>
          </w:p>
        </w:tc>
      </w:tr>
      <w:tr w:rsidR="00C83C48" w:rsidRPr="009A2654" w:rsidTr="009A2654">
        <w:trPr>
          <w:trHeight w:val="4489"/>
        </w:trPr>
        <w:tc>
          <w:tcPr>
            <w:tcW w:w="23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508FD" w:rsidRDefault="00C83C48" w:rsidP="006707DE">
            <w:pPr>
              <w:spacing w:before="100" w:beforeAutospacing="1"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9A2654">
              <w:rPr>
                <w:rFonts w:ascii="Verdana" w:eastAsia="Times New Roman" w:hAnsi="Verdana"/>
                <w:b/>
                <w:sz w:val="18"/>
                <w:szCs w:val="18"/>
              </w:rPr>
              <w:br/>
            </w:r>
            <w:r w:rsidR="005428DC" w:rsidRPr="009A2654">
              <w:rPr>
                <w:rFonts w:ascii="Arial" w:eastAsia="Times New Roman" w:hAnsi="Arial" w:cs="Arial"/>
                <w:b/>
                <w:sz w:val="18"/>
                <w:szCs w:val="18"/>
              </w:rPr>
              <w:t>Game Review</w:t>
            </w:r>
            <w:r w:rsidR="005B3313" w:rsidRPr="009A2654">
              <w:rPr>
                <w:rFonts w:ascii="Arial" w:eastAsia="Times New Roman" w:hAnsi="Arial" w:cs="Arial"/>
                <w:b/>
                <w:sz w:val="18"/>
                <w:szCs w:val="18"/>
              </w:rPr>
              <w:t xml:space="preserve"> </w:t>
            </w:r>
            <w:r w:rsidR="00C508FD" w:rsidRPr="009A2654">
              <w:rPr>
                <w:rFonts w:ascii="Arial" w:eastAsia="Times New Roman" w:hAnsi="Arial" w:cs="Arial"/>
                <w:b/>
                <w:sz w:val="18"/>
                <w:szCs w:val="18"/>
              </w:rPr>
              <w:t>Details</w:t>
            </w:r>
          </w:p>
          <w:p w:rsidR="00C83C48" w:rsidRPr="009A2654" w:rsidRDefault="00C508FD" w:rsidP="006707DE">
            <w:pPr>
              <w:spacing w:before="100" w:beforeAutospacing="1" w:after="0" w:line="240" w:lineRule="auto"/>
              <w:rPr>
                <w:rFonts w:ascii="Arial" w:eastAsia="Times New Roman" w:hAnsi="Arial" w:cs="Arial"/>
                <w:b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(</w:t>
            </w:r>
            <w:r w:rsidR="006707DE">
              <w:rPr>
                <w:rFonts w:ascii="Arial" w:eastAsia="Times New Roman" w:hAnsi="Arial" w:cs="Arial"/>
                <w:sz w:val="18"/>
                <w:szCs w:val="18"/>
              </w:rPr>
              <w:t>40</w:t>
            </w:r>
            <w:r w:rsidR="00C83C48"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points for this section)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C3E80" w:rsidRPr="009A2654" w:rsidRDefault="00C83C48" w:rsidP="009A2654">
            <w:pPr>
              <w:spacing w:before="100" w:beforeAutospacing="1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 xml:space="preserve">Student </w:t>
            </w:r>
            <w:r w:rsidR="009C6CEC" w:rsidRPr="009A2654">
              <w:rPr>
                <w:rFonts w:ascii="Arial" w:hAnsi="Arial" w:cs="Arial"/>
                <w:sz w:val="18"/>
                <w:szCs w:val="18"/>
              </w:rPr>
              <w:t>provides</w:t>
            </w:r>
            <w:r w:rsidR="00685FE1" w:rsidRPr="009A2654">
              <w:rPr>
                <w:rFonts w:ascii="Arial" w:hAnsi="Arial" w:cs="Arial"/>
                <w:sz w:val="18"/>
                <w:szCs w:val="18"/>
              </w:rPr>
              <w:t xml:space="preserve"> 7-8 </w:t>
            </w:r>
            <w:r w:rsidR="00C508FD" w:rsidRPr="009A2654">
              <w:rPr>
                <w:rFonts w:ascii="Arial" w:hAnsi="Arial" w:cs="Arial"/>
                <w:sz w:val="18"/>
                <w:szCs w:val="18"/>
              </w:rPr>
              <w:t>of the</w:t>
            </w:r>
            <w:r w:rsidR="000113E6" w:rsidRPr="009A2654">
              <w:rPr>
                <w:rFonts w:ascii="Arial" w:hAnsi="Arial" w:cs="Arial"/>
                <w:sz w:val="18"/>
                <w:szCs w:val="18"/>
              </w:rPr>
              <w:t xml:space="preserve"> following information</w:t>
            </w:r>
            <w:r w:rsidR="00213661" w:rsidRPr="009A2654">
              <w:rPr>
                <w:rFonts w:ascii="Arial" w:hAnsi="Arial" w:cs="Arial"/>
                <w:sz w:val="18"/>
                <w:szCs w:val="18"/>
              </w:rPr>
              <w:t xml:space="preserve"> with details</w:t>
            </w:r>
            <w:r w:rsidR="000113E6" w:rsidRPr="009A2654">
              <w:rPr>
                <w:rFonts w:ascii="Arial" w:hAnsi="Arial" w:cs="Arial"/>
                <w:sz w:val="18"/>
                <w:szCs w:val="18"/>
              </w:rPr>
              <w:t>: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EC3E80" w:rsidRPr="009A2654">
              <w:rPr>
                <w:rFonts w:ascii="Arial" w:hAnsi="Arial" w:cs="Arial"/>
                <w:sz w:val="18"/>
                <w:szCs w:val="18"/>
              </w:rPr>
              <w:t>A</w:t>
            </w:r>
            <w:r w:rsidR="00671E9C" w:rsidRPr="009A2654">
              <w:rPr>
                <w:rFonts w:ascii="Arial" w:hAnsi="Arial" w:cs="Arial"/>
                <w:sz w:val="18"/>
                <w:szCs w:val="18"/>
              </w:rPr>
              <w:t xml:space="preserve">ddressed </w:t>
            </w:r>
            <w:r w:rsidR="00EC3E80" w:rsidRPr="009A2654">
              <w:rPr>
                <w:rFonts w:ascii="Arial" w:hAnsi="Arial" w:cs="Arial"/>
                <w:sz w:val="18"/>
                <w:szCs w:val="18"/>
              </w:rPr>
              <w:t xml:space="preserve">the following: </w:t>
            </w:r>
          </w:p>
          <w:p w:rsidR="002853AE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Identification of the game, game site and game genre and subgenre (if appropriate) downloaded and reviewed</w:t>
            </w:r>
          </w:p>
          <w:p w:rsidR="00671E9C" w:rsidRPr="009A2654" w:rsidRDefault="00671E9C" w:rsidP="007757B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 xml:space="preserve">A complete review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o</w:t>
            </w:r>
            <w:r w:rsidR="008A47D1">
              <w:rPr>
                <w:rFonts w:ascii="Arial" w:hAnsi="Arial" w:cs="Arial"/>
                <w:noProof/>
                <w:sz w:val="18"/>
                <w:szCs w:val="18"/>
              </w:rPr>
              <w:t>f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these aspects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were included</w:t>
            </w:r>
            <w:r w:rsidRPr="009A2654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Scoring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transition between scene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game control interface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visual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sound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Overall playability</w:t>
            </w:r>
          </w:p>
          <w:p w:rsidR="002853AE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Aspects that set this game apart from other PC gam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71E9C" w:rsidRPr="009A2654" w:rsidRDefault="009C6CEC" w:rsidP="007757B5">
            <w:pPr>
              <w:spacing w:before="100" w:beforeAutospacing="1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 xml:space="preserve">Student provides </w:t>
            </w:r>
            <w:r w:rsidR="00685FE1" w:rsidRPr="009A2654">
              <w:rPr>
                <w:rFonts w:ascii="Arial" w:hAnsi="Arial" w:cs="Arial"/>
                <w:sz w:val="18"/>
                <w:szCs w:val="18"/>
              </w:rPr>
              <w:t>5-6</w:t>
            </w:r>
            <w:r w:rsidR="00213661" w:rsidRPr="009A2654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9A2654">
              <w:rPr>
                <w:rFonts w:ascii="Arial" w:hAnsi="Arial" w:cs="Arial"/>
                <w:sz w:val="18"/>
                <w:szCs w:val="18"/>
              </w:rPr>
              <w:t>the following information</w:t>
            </w:r>
            <w:r w:rsidR="00213661" w:rsidRPr="009A2654">
              <w:rPr>
                <w:rFonts w:ascii="Arial" w:hAnsi="Arial" w:cs="Arial"/>
                <w:sz w:val="18"/>
                <w:szCs w:val="18"/>
              </w:rPr>
              <w:t xml:space="preserve"> with details</w:t>
            </w:r>
            <w:r w:rsidRPr="009A2654">
              <w:rPr>
                <w:rFonts w:ascii="Arial" w:hAnsi="Arial" w:cs="Arial"/>
                <w:sz w:val="18"/>
                <w:szCs w:val="18"/>
              </w:rPr>
              <w:t>: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671E9C" w:rsidRPr="009A2654">
              <w:rPr>
                <w:rFonts w:ascii="Arial" w:hAnsi="Arial" w:cs="Arial"/>
                <w:sz w:val="18"/>
                <w:szCs w:val="18"/>
              </w:rPr>
              <w:t xml:space="preserve">Addressed the following: </w:t>
            </w:r>
          </w:p>
          <w:p w:rsidR="008E3898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Identification of the game, game site and game genre and subgenre (if appropriate) downloaded and reviewed</w:t>
            </w:r>
          </w:p>
          <w:p w:rsidR="00671E9C" w:rsidRPr="009A2654" w:rsidRDefault="00671E9C" w:rsidP="007757B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 xml:space="preserve">A complete review </w:t>
            </w:r>
            <w:bookmarkStart w:id="0" w:name="_GoBack"/>
            <w:bookmarkEnd w:id="0"/>
            <w:r w:rsidRPr="008A47D1">
              <w:rPr>
                <w:rFonts w:ascii="Arial" w:hAnsi="Arial" w:cs="Arial"/>
                <w:noProof/>
                <w:sz w:val="18"/>
                <w:szCs w:val="18"/>
              </w:rPr>
              <w:t>o</w:t>
            </w:r>
            <w:r w:rsidR="008A47D1">
              <w:rPr>
                <w:rFonts w:ascii="Arial" w:hAnsi="Arial" w:cs="Arial"/>
                <w:noProof/>
                <w:sz w:val="18"/>
                <w:szCs w:val="18"/>
              </w:rPr>
              <w:t>f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these aspects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were included</w:t>
            </w:r>
            <w:r w:rsidRPr="009A2654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Scoring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transition between scene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game control interface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visual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sound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Overall playability</w:t>
            </w:r>
          </w:p>
          <w:p w:rsidR="00C83C48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Aspects that set this game apart from other PC gam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71E9C" w:rsidRPr="009A2654" w:rsidRDefault="009C6CEC" w:rsidP="007757B5">
            <w:pPr>
              <w:spacing w:before="100" w:beforeAutospacing="1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 xml:space="preserve">Student </w:t>
            </w:r>
            <w:r w:rsidR="00C508FD" w:rsidRPr="009A2654">
              <w:rPr>
                <w:rFonts w:ascii="Arial" w:hAnsi="Arial" w:cs="Arial"/>
                <w:sz w:val="18"/>
                <w:szCs w:val="18"/>
              </w:rPr>
              <w:t>provides 3</w:t>
            </w:r>
            <w:r w:rsidR="00685FE1" w:rsidRPr="009A2654">
              <w:rPr>
                <w:rFonts w:ascii="Arial" w:hAnsi="Arial" w:cs="Arial"/>
                <w:sz w:val="18"/>
                <w:szCs w:val="18"/>
              </w:rPr>
              <w:t>-4</w:t>
            </w:r>
            <w:r w:rsidR="00213661" w:rsidRPr="009A2654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9A2654">
              <w:rPr>
                <w:rFonts w:ascii="Arial" w:hAnsi="Arial" w:cs="Arial"/>
                <w:sz w:val="18"/>
                <w:szCs w:val="18"/>
              </w:rPr>
              <w:t>the following information</w:t>
            </w:r>
            <w:r w:rsidR="00213661" w:rsidRPr="009A2654">
              <w:rPr>
                <w:rFonts w:ascii="Arial" w:hAnsi="Arial" w:cs="Arial"/>
                <w:sz w:val="18"/>
                <w:szCs w:val="18"/>
              </w:rPr>
              <w:t xml:space="preserve"> with </w:t>
            </w:r>
            <w:r w:rsidR="00C508FD" w:rsidRPr="009A2654">
              <w:rPr>
                <w:rFonts w:ascii="Arial" w:hAnsi="Arial" w:cs="Arial"/>
                <w:sz w:val="18"/>
                <w:szCs w:val="18"/>
              </w:rPr>
              <w:t>details: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671E9C" w:rsidRPr="009A2654">
              <w:rPr>
                <w:rFonts w:ascii="Arial" w:hAnsi="Arial" w:cs="Arial"/>
                <w:sz w:val="18"/>
                <w:szCs w:val="18"/>
              </w:rPr>
              <w:t xml:space="preserve">Addressed the following: 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Identification of the game, game site and game genre and subgenre (if appropriate) downloaded and reviewed</w:t>
            </w:r>
          </w:p>
          <w:p w:rsidR="00671E9C" w:rsidRPr="009A2654" w:rsidRDefault="00671E9C" w:rsidP="007757B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 xml:space="preserve">A complete review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o</w:t>
            </w:r>
            <w:r w:rsidR="008A47D1">
              <w:rPr>
                <w:rFonts w:ascii="Arial" w:hAnsi="Arial" w:cs="Arial"/>
                <w:noProof/>
                <w:sz w:val="18"/>
                <w:szCs w:val="18"/>
              </w:rPr>
              <w:t>f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these aspects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were included</w:t>
            </w:r>
            <w:r w:rsidRPr="009A2654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Scoring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transition between scene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game control interface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visual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sound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Overall playability</w:t>
            </w:r>
          </w:p>
          <w:p w:rsidR="00C83C48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Aspects that set this game apart from other PC gam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71E9C" w:rsidRPr="009A2654" w:rsidRDefault="009C6CEC" w:rsidP="007757B5">
            <w:pPr>
              <w:spacing w:before="100" w:beforeAutospacing="1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Student provides</w:t>
            </w:r>
            <w:r w:rsidR="00685FE1" w:rsidRPr="009A2654">
              <w:rPr>
                <w:rFonts w:ascii="Arial" w:hAnsi="Arial" w:cs="Arial"/>
                <w:sz w:val="18"/>
                <w:szCs w:val="18"/>
              </w:rPr>
              <w:t xml:space="preserve"> 1-2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13661" w:rsidRPr="009A2654">
              <w:rPr>
                <w:rFonts w:ascii="Arial" w:hAnsi="Arial" w:cs="Arial"/>
                <w:sz w:val="18"/>
                <w:szCs w:val="18"/>
              </w:rPr>
              <w:t xml:space="preserve">of </w:t>
            </w:r>
            <w:r w:rsidRPr="009A2654">
              <w:rPr>
                <w:rFonts w:ascii="Arial" w:hAnsi="Arial" w:cs="Arial"/>
                <w:sz w:val="18"/>
                <w:szCs w:val="18"/>
              </w:rPr>
              <w:t>the following information</w:t>
            </w:r>
            <w:r w:rsidR="00213661" w:rsidRPr="009A2654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2853AE" w:rsidRPr="009A2654">
              <w:rPr>
                <w:rFonts w:ascii="Arial" w:hAnsi="Arial" w:cs="Arial"/>
                <w:sz w:val="18"/>
                <w:szCs w:val="18"/>
              </w:rPr>
              <w:t>but with not much detail: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671E9C" w:rsidRPr="009A2654">
              <w:rPr>
                <w:rFonts w:ascii="Arial" w:hAnsi="Arial" w:cs="Arial"/>
                <w:sz w:val="18"/>
                <w:szCs w:val="18"/>
              </w:rPr>
              <w:t xml:space="preserve">Addressed the following: 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Identification of the game, game site and game genre and subgenre (if appropriate) downloaded and reviewed</w:t>
            </w:r>
          </w:p>
          <w:p w:rsidR="00671E9C" w:rsidRPr="009A2654" w:rsidRDefault="00671E9C" w:rsidP="007757B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 xml:space="preserve">A complete review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o</w:t>
            </w:r>
            <w:r w:rsidR="008A47D1">
              <w:rPr>
                <w:rFonts w:ascii="Arial" w:hAnsi="Arial" w:cs="Arial"/>
                <w:noProof/>
                <w:sz w:val="18"/>
                <w:szCs w:val="18"/>
              </w:rPr>
              <w:t>f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these aspects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were included</w:t>
            </w:r>
            <w:r w:rsidRPr="009A2654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Scoring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transition between scene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game control interface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visual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sound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Overall playability</w:t>
            </w:r>
          </w:p>
          <w:p w:rsidR="00C83C48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Aspects that set this game apart from other PC game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671E9C" w:rsidRPr="009A2654" w:rsidRDefault="009C6CEC" w:rsidP="007757B5">
            <w:pPr>
              <w:spacing w:before="100" w:beforeAutospacing="1"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 xml:space="preserve">Student </w:t>
            </w:r>
            <w:r w:rsidR="002853AE" w:rsidRPr="008A47D1">
              <w:rPr>
                <w:rFonts w:ascii="Arial" w:hAnsi="Arial" w:cs="Arial"/>
                <w:noProof/>
                <w:sz w:val="18"/>
                <w:szCs w:val="18"/>
              </w:rPr>
              <w:t>provides</w:t>
            </w:r>
            <w:r w:rsidR="002853AE" w:rsidRPr="009A2654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685FE1" w:rsidRPr="009A2654">
              <w:rPr>
                <w:rFonts w:ascii="Arial" w:hAnsi="Arial" w:cs="Arial"/>
                <w:sz w:val="18"/>
                <w:szCs w:val="18"/>
              </w:rPr>
              <w:t xml:space="preserve">1-0 </w:t>
            </w:r>
            <w:r w:rsidR="00213661" w:rsidRPr="009A2654">
              <w:rPr>
                <w:rFonts w:ascii="Arial" w:hAnsi="Arial" w:cs="Arial"/>
                <w:sz w:val="18"/>
                <w:szCs w:val="18"/>
              </w:rPr>
              <w:t xml:space="preserve">of 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the following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information</w:t>
            </w:r>
            <w:r w:rsidR="00685FE1" w:rsidRPr="009A2654">
              <w:rPr>
                <w:rFonts w:ascii="Arial" w:hAnsi="Arial" w:cs="Arial"/>
                <w:sz w:val="18"/>
                <w:szCs w:val="18"/>
              </w:rPr>
              <w:t xml:space="preserve"> but did not include any details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671E9C" w:rsidRPr="009A2654">
              <w:rPr>
                <w:rFonts w:ascii="Arial" w:hAnsi="Arial" w:cs="Arial"/>
                <w:sz w:val="18"/>
                <w:szCs w:val="18"/>
              </w:rPr>
              <w:t xml:space="preserve">Addressed the following: 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Identification of the game, game site and game genre and subgenre (if appropriate) downloaded and reviewed</w:t>
            </w:r>
          </w:p>
          <w:p w:rsidR="00671E9C" w:rsidRPr="009A2654" w:rsidRDefault="00671E9C" w:rsidP="007757B5">
            <w:p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 xml:space="preserve">A complete review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o</w:t>
            </w:r>
            <w:r w:rsidR="008A47D1">
              <w:rPr>
                <w:rFonts w:ascii="Arial" w:hAnsi="Arial" w:cs="Arial"/>
                <w:noProof/>
                <w:sz w:val="18"/>
                <w:szCs w:val="18"/>
              </w:rPr>
              <w:t>f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these aspects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were included</w:t>
            </w:r>
            <w:r w:rsidRPr="009A2654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Scoring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transition between scene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game control interface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visuals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The sound</w:t>
            </w:r>
          </w:p>
          <w:p w:rsidR="00671E9C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Overall playability</w:t>
            </w:r>
          </w:p>
          <w:p w:rsidR="00C83C48" w:rsidRPr="009A2654" w:rsidRDefault="00671E9C" w:rsidP="007757B5">
            <w:pPr>
              <w:numPr>
                <w:ilvl w:val="0"/>
                <w:numId w:val="9"/>
              </w:numPr>
              <w:spacing w:after="0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sz w:val="18"/>
                <w:szCs w:val="18"/>
              </w:rPr>
              <w:t>Aspects that set this game apart from other PC games</w:t>
            </w:r>
          </w:p>
        </w:tc>
      </w:tr>
      <w:tr w:rsidR="00E76953" w:rsidRPr="009A2654" w:rsidTr="008F2A96">
        <w:tc>
          <w:tcPr>
            <w:tcW w:w="23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E76953" w:rsidP="007757B5">
            <w:pPr>
              <w:spacing w:before="100" w:beforeAutospacing="1" w:after="0" w:line="188" w:lineRule="atLeast"/>
              <w:rPr>
                <w:rFonts w:ascii="Verdana" w:eastAsia="Times New Roman" w:hAnsi="Verdana"/>
                <w:sz w:val="18"/>
                <w:szCs w:val="18"/>
              </w:rPr>
            </w:pPr>
            <w:r w:rsidRPr="009A2654">
              <w:rPr>
                <w:rFonts w:ascii="Verdana" w:eastAsia="Times New Roman" w:hAnsi="Verdana"/>
                <w:sz w:val="18"/>
                <w:szCs w:val="18"/>
              </w:rPr>
              <w:t>Rating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E76953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Excellent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E76953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E76953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Acceptabl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E76953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Less than acceptable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E76953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Unacceptable</w:t>
            </w:r>
          </w:p>
        </w:tc>
      </w:tr>
      <w:tr w:rsidR="00E76953" w:rsidRPr="009A2654" w:rsidTr="008F2A96">
        <w:tc>
          <w:tcPr>
            <w:tcW w:w="235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E76953" w:rsidP="007757B5">
            <w:pPr>
              <w:spacing w:before="100" w:beforeAutospacing="1" w:after="0" w:line="188" w:lineRule="atLeast"/>
              <w:rPr>
                <w:rFonts w:ascii="Verdana" w:eastAsia="Times New Roman" w:hAnsi="Verdana"/>
                <w:sz w:val="18"/>
                <w:szCs w:val="18"/>
              </w:rPr>
            </w:pPr>
            <w:r w:rsidRPr="009A2654">
              <w:rPr>
                <w:rFonts w:ascii="Verdana" w:eastAsia="Times New Roman" w:hAnsi="Verdana"/>
                <w:sz w:val="18"/>
                <w:szCs w:val="18"/>
              </w:rPr>
              <w:t>Points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671E9C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671E9C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671E9C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671E9C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76953" w:rsidRPr="009A2654" w:rsidRDefault="00671E9C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1</w:t>
            </w:r>
            <w:r w:rsidR="00E76953"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- 0</w:t>
            </w:r>
          </w:p>
        </w:tc>
      </w:tr>
      <w:tr w:rsidR="00C83C48" w:rsidRPr="009A2654" w:rsidTr="009A2654">
        <w:tc>
          <w:tcPr>
            <w:tcW w:w="2358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b/>
                <w:sz w:val="18"/>
                <w:szCs w:val="18"/>
              </w:rPr>
              <w:t>Spelling &amp; Grammar</w:t>
            </w:r>
            <w:r w:rsidRPr="009A2654">
              <w:rPr>
                <w:rFonts w:ascii="Arial" w:eastAsia="Times New Roman" w:hAnsi="Arial" w:cs="Arial"/>
                <w:b/>
                <w:sz w:val="18"/>
                <w:szCs w:val="18"/>
              </w:rPr>
              <w:br/>
            </w: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(</w:t>
            </w:r>
            <w:r w:rsidR="00671E9C"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5 </w:t>
            </w: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points)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6B19E4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color w:val="000000"/>
                <w:sz w:val="18"/>
                <w:szCs w:val="18"/>
              </w:rPr>
              <w:t xml:space="preserve">Writer makes </w:t>
            </w:r>
            <w:r w:rsidR="00671E9C" w:rsidRPr="009A2654">
              <w:rPr>
                <w:rFonts w:ascii="Arial" w:hAnsi="Arial" w:cs="Arial"/>
                <w:color w:val="000000"/>
                <w:sz w:val="18"/>
                <w:szCs w:val="18"/>
              </w:rPr>
              <w:t xml:space="preserve">0 </w:t>
            </w:r>
            <w:r w:rsidR="00C83C48" w:rsidRPr="009A2654">
              <w:rPr>
                <w:rFonts w:ascii="Arial" w:hAnsi="Arial" w:cs="Arial"/>
                <w:color w:val="000000"/>
                <w:sz w:val="18"/>
                <w:szCs w:val="18"/>
              </w:rPr>
              <w:t>errors in grammar or spelling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0113E6" w:rsidP="007757B5">
            <w:pPr>
              <w:spacing w:before="100" w:beforeAutospacing="1" w:after="0" w:line="188" w:lineRule="atLeast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color w:val="000000"/>
                <w:sz w:val="18"/>
                <w:szCs w:val="18"/>
              </w:rPr>
              <w:t xml:space="preserve">Writer makes </w:t>
            </w:r>
            <w:r w:rsidR="00671E9C" w:rsidRPr="009A2654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="00C83C48" w:rsidRPr="009A2654">
              <w:rPr>
                <w:rFonts w:ascii="Arial" w:hAnsi="Arial" w:cs="Arial"/>
                <w:color w:val="000000"/>
                <w:sz w:val="18"/>
                <w:szCs w:val="18"/>
              </w:rPr>
              <w:t xml:space="preserve"> errors in grammar or spelling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671E9C" w:rsidP="007757B5">
            <w:pPr>
              <w:spacing w:before="100" w:beforeAutospacing="1" w:after="0" w:line="188" w:lineRule="atLeast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color w:val="000000"/>
                <w:sz w:val="18"/>
                <w:szCs w:val="18"/>
              </w:rPr>
              <w:t>Writer makes 2</w:t>
            </w:r>
            <w:r w:rsidR="007E04C9" w:rsidRPr="009A2654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="00C83C48" w:rsidRPr="009A2654">
              <w:rPr>
                <w:rFonts w:ascii="Arial" w:hAnsi="Arial" w:cs="Arial"/>
                <w:color w:val="000000"/>
                <w:sz w:val="18"/>
                <w:szCs w:val="18"/>
              </w:rPr>
              <w:t>errors in grammar or spelling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7E04C9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color w:val="000000"/>
                <w:sz w:val="18"/>
                <w:szCs w:val="18"/>
              </w:rPr>
              <w:t>Writer m</w:t>
            </w:r>
            <w:r w:rsidR="00671E9C" w:rsidRPr="009A2654">
              <w:rPr>
                <w:rFonts w:ascii="Arial" w:hAnsi="Arial" w:cs="Arial"/>
                <w:color w:val="000000"/>
                <w:sz w:val="18"/>
                <w:szCs w:val="18"/>
              </w:rPr>
              <w:t>akes 3</w:t>
            </w:r>
            <w:r w:rsidR="00C83C48" w:rsidRPr="009A2654">
              <w:rPr>
                <w:rFonts w:ascii="Arial" w:hAnsi="Arial" w:cs="Arial"/>
                <w:color w:val="000000"/>
                <w:sz w:val="18"/>
                <w:szCs w:val="18"/>
              </w:rPr>
              <w:t xml:space="preserve"> errors in grammar or spelling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671E9C" w:rsidP="007757B5">
            <w:pPr>
              <w:spacing w:before="100" w:beforeAutospacing="1" w:after="0" w:line="188" w:lineRule="atLeast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Write</w:t>
            </w:r>
            <w:r w:rsidR="007757B5" w:rsidRPr="009A2654">
              <w:rPr>
                <w:rFonts w:ascii="Arial" w:eastAsia="Times New Roman" w:hAnsi="Arial" w:cs="Arial"/>
                <w:sz w:val="18"/>
                <w:szCs w:val="18"/>
              </w:rPr>
              <w:t>r</w:t>
            </w:r>
            <w:r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makes 4</w:t>
            </w:r>
            <w:r w:rsidR="00C83C48" w:rsidRPr="009A2654">
              <w:rPr>
                <w:rFonts w:ascii="Arial" w:eastAsia="Times New Roman" w:hAnsi="Arial" w:cs="Arial"/>
                <w:sz w:val="18"/>
                <w:szCs w:val="18"/>
              </w:rPr>
              <w:t xml:space="preserve"> or more errors in grammar or spelling</w:t>
            </w:r>
          </w:p>
        </w:tc>
      </w:tr>
      <w:tr w:rsidR="00C83C48" w:rsidRPr="009A2654" w:rsidTr="008F2A96">
        <w:tc>
          <w:tcPr>
            <w:tcW w:w="2358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9A2654">
              <w:rPr>
                <w:rFonts w:ascii="Verdana" w:eastAsia="Times New Roman" w:hAnsi="Verdana"/>
                <w:sz w:val="18"/>
                <w:szCs w:val="18"/>
              </w:rPr>
              <w:t>Rating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Excellent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Good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Acceptable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Less than acceptable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Unacceptable</w:t>
            </w:r>
          </w:p>
        </w:tc>
      </w:tr>
      <w:tr w:rsidR="00C83C48" w:rsidRPr="009A2654" w:rsidTr="008F2A96">
        <w:tc>
          <w:tcPr>
            <w:tcW w:w="2358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9A2654">
              <w:rPr>
                <w:rFonts w:ascii="Verdana" w:eastAsia="Times New Roman" w:hAnsi="Verdana"/>
                <w:sz w:val="18"/>
                <w:szCs w:val="18"/>
              </w:rPr>
              <w:t>Points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AB14C8" w:rsidP="007757B5">
            <w:pPr>
              <w:spacing w:before="100" w:beforeAutospacing="1" w:after="0" w:line="188" w:lineRule="atLeast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A2654">
              <w:rPr>
                <w:rFonts w:ascii="Arial" w:hAnsi="Arial" w:cs="Arial"/>
                <w:color w:val="000000"/>
                <w:sz w:val="18"/>
                <w:szCs w:val="18"/>
              </w:rPr>
              <w:t>10 - 9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AB14C8" w:rsidP="007757B5">
            <w:pPr>
              <w:spacing w:before="100" w:beforeAutospacing="1" w:after="0" w:line="188" w:lineRule="atLeast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A2654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AB14C8" w:rsidP="007757B5">
            <w:pPr>
              <w:spacing w:before="100" w:beforeAutospacing="1" w:after="0" w:line="188" w:lineRule="atLeast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A2654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AB14C8" w:rsidP="007757B5">
            <w:pPr>
              <w:spacing w:before="100" w:beforeAutospacing="1" w:after="0" w:line="188" w:lineRule="atLeast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9A2654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AB14C8" w:rsidP="007757B5">
            <w:pPr>
              <w:spacing w:before="100" w:beforeAutospacing="1" w:after="0" w:line="188" w:lineRule="atLeast"/>
              <w:jc w:val="center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sz w:val="18"/>
                <w:szCs w:val="18"/>
              </w:rPr>
              <w:t>5 - 0</w:t>
            </w:r>
          </w:p>
        </w:tc>
      </w:tr>
      <w:tr w:rsidR="00C83C48" w:rsidRPr="009A2654" w:rsidTr="009A2654">
        <w:tc>
          <w:tcPr>
            <w:tcW w:w="23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eastAsia="Times New Roman" w:hAnsi="Arial" w:cs="Arial"/>
                <w:b/>
                <w:sz w:val="18"/>
                <w:szCs w:val="18"/>
              </w:rPr>
              <w:t>Writing Style</w:t>
            </w:r>
            <w:r w:rsidRPr="009A2654">
              <w:rPr>
                <w:rFonts w:ascii="Arial" w:eastAsia="Times New Roman" w:hAnsi="Arial" w:cs="Arial"/>
                <w:sz w:val="18"/>
                <w:szCs w:val="18"/>
              </w:rPr>
              <w:br/>
              <w:t>(10 points for this section)</w:t>
            </w:r>
          </w:p>
          <w:p w:rsidR="00C83C48" w:rsidRPr="009A2654" w:rsidRDefault="00C83C48" w:rsidP="007757B5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t xml:space="preserve">Coherence: 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all writing fits together, makes </w:t>
            </w:r>
            <w:r w:rsidRPr="008A47D1">
              <w:rPr>
                <w:rFonts w:ascii="Arial" w:hAnsi="Arial" w:cs="Arial"/>
                <w:noProof/>
                <w:sz w:val="18"/>
                <w:szCs w:val="18"/>
              </w:rPr>
              <w:t>sense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and flows in effective order</w:t>
            </w:r>
          </w:p>
          <w:p w:rsidR="00C83C48" w:rsidRPr="009A2654" w:rsidRDefault="007757B5" w:rsidP="007757B5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br/>
            </w:r>
            <w:r w:rsidR="00C83C48" w:rsidRPr="009A2654">
              <w:rPr>
                <w:rFonts w:ascii="Arial" w:hAnsi="Arial" w:cs="Arial"/>
                <w:b/>
                <w:sz w:val="18"/>
                <w:szCs w:val="18"/>
              </w:rPr>
              <w:t xml:space="preserve">Clarity: </w:t>
            </w:r>
            <w:r w:rsidR="00C83C48" w:rsidRPr="009A2654">
              <w:rPr>
                <w:rFonts w:ascii="Arial" w:hAnsi="Arial" w:cs="Arial"/>
                <w:sz w:val="18"/>
                <w:szCs w:val="18"/>
              </w:rPr>
              <w:t xml:space="preserve">all writing </w:t>
            </w:r>
            <w:r w:rsidR="00C508FD" w:rsidRPr="009A2654">
              <w:rPr>
                <w:rFonts w:ascii="Arial" w:hAnsi="Arial" w:cs="Arial"/>
                <w:sz w:val="18"/>
                <w:szCs w:val="18"/>
              </w:rPr>
              <w:t>is consistent</w:t>
            </w:r>
            <w:r w:rsidR="00C83C48" w:rsidRPr="009A2654">
              <w:rPr>
                <w:rFonts w:ascii="Arial" w:hAnsi="Arial" w:cs="Arial"/>
                <w:sz w:val="18"/>
                <w:szCs w:val="18"/>
              </w:rPr>
              <w:t xml:space="preserve"> and logical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757B5" w:rsidRPr="009A2654" w:rsidRDefault="00C83C48" w:rsidP="007757B5">
            <w:pPr>
              <w:spacing w:before="100" w:beforeAutospacing="1" w:after="0" w:line="188" w:lineRule="atLeast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t xml:space="preserve">Coherence: </w:t>
            </w:r>
            <w:r w:rsidRPr="009A2654">
              <w:rPr>
                <w:rFonts w:ascii="Arial" w:hAnsi="Arial" w:cs="Arial"/>
                <w:sz w:val="18"/>
                <w:szCs w:val="18"/>
              </w:rPr>
              <w:t>Well organized and purposeful writing; strong and appropriate transitions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</w:p>
          <w:p w:rsidR="00C83C48" w:rsidRPr="009A2654" w:rsidRDefault="00C83C48" w:rsidP="007757B5">
            <w:pPr>
              <w:pStyle w:val="NoSpacing"/>
              <w:rPr>
                <w:rFonts w:ascii="Arial" w:hAnsi="Arial" w:cs="Arial"/>
                <w:b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t>Clarity: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Expresses ideas clearly and logically 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pStyle w:val="NoSpacing"/>
              <w:rPr>
                <w:rFonts w:ascii="Arial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t xml:space="preserve">Coherence: </w:t>
            </w:r>
            <w:r w:rsidRPr="009A2654">
              <w:rPr>
                <w:rFonts w:ascii="Arial" w:hAnsi="Arial" w:cs="Arial"/>
                <w:sz w:val="18"/>
                <w:szCs w:val="18"/>
              </w:rPr>
              <w:t>Adequate organization; appropriate transitions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</w:p>
          <w:p w:rsidR="00C83C48" w:rsidRPr="009A2654" w:rsidRDefault="00C83C48" w:rsidP="007757B5">
            <w:pPr>
              <w:pStyle w:val="NoSpacing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t>Clarity</w:t>
            </w:r>
            <w:r w:rsidRPr="009A2654">
              <w:rPr>
                <w:rFonts w:ascii="Arial" w:hAnsi="Arial" w:cs="Arial"/>
                <w:sz w:val="18"/>
                <w:szCs w:val="18"/>
              </w:rPr>
              <w:t>: Expresses most ideas clearly; occasional lapse in logical order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7757B5" w:rsidRPr="009A2654" w:rsidRDefault="00C83C48" w:rsidP="007757B5">
            <w:pPr>
              <w:spacing w:before="100" w:beforeAutospacing="1" w:after="0" w:line="188" w:lineRule="atLeast"/>
              <w:rPr>
                <w:rFonts w:ascii="Arial" w:hAnsi="Arial" w:cs="Arial"/>
                <w:b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t xml:space="preserve">Coherence: </w:t>
            </w:r>
            <w:r w:rsidRPr="009A2654">
              <w:rPr>
                <w:rFonts w:ascii="Arial" w:hAnsi="Arial" w:cs="Arial"/>
                <w:sz w:val="18"/>
                <w:szCs w:val="18"/>
              </w:rPr>
              <w:t>Sequence of information difficult to follow; few or inappropriate transitions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</w:p>
          <w:p w:rsidR="00C83C48" w:rsidRPr="009A2654" w:rsidRDefault="00C83C48" w:rsidP="007757B5">
            <w:pPr>
              <w:pStyle w:val="NoSpacing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t xml:space="preserve">Clarity: </w:t>
            </w:r>
            <w:r w:rsidRPr="009A2654">
              <w:rPr>
                <w:rFonts w:ascii="Arial" w:hAnsi="Arial" w:cs="Arial"/>
                <w:sz w:val="18"/>
                <w:szCs w:val="18"/>
              </w:rPr>
              <w:t>Attempts to express ideas clearly; sometimes difficult to follow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spacing w:before="100" w:beforeAutospacing="1" w:after="0" w:line="188" w:lineRule="atLeast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t>Coherence: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Unclear; fails to use transitions appropriately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7757B5" w:rsidRPr="009A2654">
              <w:rPr>
                <w:rFonts w:ascii="Arial" w:hAnsi="Arial" w:cs="Arial"/>
                <w:b/>
                <w:sz w:val="18"/>
                <w:szCs w:val="18"/>
              </w:rPr>
              <w:t>C</w:t>
            </w:r>
            <w:r w:rsidRPr="009A2654">
              <w:rPr>
                <w:rFonts w:ascii="Arial" w:hAnsi="Arial" w:cs="Arial"/>
                <w:b/>
                <w:sz w:val="18"/>
                <w:szCs w:val="18"/>
              </w:rPr>
              <w:t>larity:</w:t>
            </w:r>
            <w:r w:rsidRPr="009A2654">
              <w:rPr>
                <w:rFonts w:ascii="Arial" w:hAnsi="Arial" w:cs="Arial"/>
                <w:sz w:val="18"/>
                <w:szCs w:val="18"/>
              </w:rPr>
              <w:t xml:space="preserve"> Presents most ideas unclearly; difficult to follow</w:t>
            </w:r>
          </w:p>
        </w:tc>
        <w:tc>
          <w:tcPr>
            <w:tcW w:w="24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83C48" w:rsidRPr="009A2654" w:rsidRDefault="00C83C48" w:rsidP="007757B5">
            <w:pPr>
              <w:tabs>
                <w:tab w:val="left" w:pos="210"/>
              </w:tabs>
              <w:spacing w:before="100" w:beforeAutospacing="1" w:after="0" w:line="188" w:lineRule="atLeast"/>
              <w:rPr>
                <w:rFonts w:ascii="Arial" w:eastAsia="Times New Roman" w:hAnsi="Arial" w:cs="Arial"/>
                <w:sz w:val="18"/>
                <w:szCs w:val="18"/>
              </w:rPr>
            </w:pPr>
            <w:r w:rsidRPr="009A2654">
              <w:rPr>
                <w:rFonts w:ascii="Arial" w:hAnsi="Arial" w:cs="Arial"/>
                <w:b/>
                <w:sz w:val="18"/>
                <w:szCs w:val="18"/>
              </w:rPr>
              <w:t xml:space="preserve">Coherence: </w:t>
            </w:r>
            <w:r w:rsidRPr="009A2654">
              <w:rPr>
                <w:rFonts w:ascii="Arial" w:hAnsi="Arial" w:cs="Arial"/>
                <w:sz w:val="18"/>
                <w:szCs w:val="18"/>
              </w:rPr>
              <w:t>Lacks coherence and transitions</w:t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="007757B5" w:rsidRPr="009A2654">
              <w:rPr>
                <w:rFonts w:ascii="Arial" w:hAnsi="Arial" w:cs="Arial"/>
                <w:sz w:val="18"/>
                <w:szCs w:val="18"/>
              </w:rPr>
              <w:br/>
            </w:r>
            <w:r w:rsidRPr="009A2654">
              <w:rPr>
                <w:rFonts w:ascii="Arial" w:hAnsi="Arial" w:cs="Arial"/>
                <w:b/>
                <w:sz w:val="18"/>
                <w:szCs w:val="18"/>
              </w:rPr>
              <w:t xml:space="preserve">Clarity: </w:t>
            </w:r>
            <w:r w:rsidRPr="009A2654">
              <w:rPr>
                <w:rFonts w:ascii="Arial" w:hAnsi="Arial" w:cs="Arial"/>
                <w:sz w:val="18"/>
                <w:szCs w:val="18"/>
              </w:rPr>
              <w:t>Lacks clarity and logic</w:t>
            </w:r>
          </w:p>
        </w:tc>
      </w:tr>
    </w:tbl>
    <w:p w:rsidR="00474551" w:rsidRPr="004D5E75" w:rsidRDefault="00474551" w:rsidP="009A2654">
      <w:pPr>
        <w:rPr>
          <w:rFonts w:ascii="Verdana" w:hAnsi="Verdana"/>
        </w:rPr>
      </w:pPr>
    </w:p>
    <w:sectPr w:rsidR="00474551" w:rsidRPr="004D5E75" w:rsidSect="00B55E01">
      <w:headerReference w:type="default" r:id="rId8"/>
      <w:pgSz w:w="15840" w:h="12240" w:orient="landscape"/>
      <w:pgMar w:top="576" w:right="864" w:bottom="576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B6C" w:rsidRDefault="001D3B6C" w:rsidP="0076080C">
      <w:pPr>
        <w:spacing w:after="0" w:line="240" w:lineRule="auto"/>
      </w:pPr>
      <w:r>
        <w:separator/>
      </w:r>
    </w:p>
  </w:endnote>
  <w:endnote w:type="continuationSeparator" w:id="0">
    <w:p w:rsidR="001D3B6C" w:rsidRDefault="001D3B6C" w:rsidP="00760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B6C" w:rsidRDefault="001D3B6C" w:rsidP="0076080C">
      <w:pPr>
        <w:spacing w:after="0" w:line="240" w:lineRule="auto"/>
      </w:pPr>
      <w:r>
        <w:separator/>
      </w:r>
    </w:p>
  </w:footnote>
  <w:footnote w:type="continuationSeparator" w:id="0">
    <w:p w:rsidR="001D3B6C" w:rsidRDefault="001D3B6C" w:rsidP="00760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080C" w:rsidRPr="007E2F7F" w:rsidRDefault="0077304E" w:rsidP="007757B5">
    <w:pPr>
      <w:pStyle w:val="Header"/>
      <w:spacing w:after="0"/>
      <w:rPr>
        <w:b/>
      </w:rPr>
    </w:pPr>
    <w:r>
      <w:t>PC Game Review Rubric</w:t>
    </w:r>
    <w:r w:rsidR="00FD605B">
      <w:t xml:space="preserve">– </w:t>
    </w:r>
    <w:r w:rsidR="00C508FD">
      <w:rPr>
        <w:b/>
      </w:rPr>
      <w:t>55</w:t>
    </w:r>
    <w:r w:rsidR="00FD605B" w:rsidRPr="003D1EF4">
      <w:rPr>
        <w:b/>
      </w:rPr>
      <w:t xml:space="preserve"> Points</w:t>
    </w:r>
    <w:r w:rsidR="007E2F7F">
      <w:rPr>
        <w:b/>
      </w:rPr>
      <w:br/>
    </w:r>
    <w:r w:rsidR="00C508FD">
      <w:t>CS30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F24886"/>
    <w:multiLevelType w:val="hybridMultilevel"/>
    <w:tmpl w:val="1DF6EF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33763E"/>
    <w:multiLevelType w:val="hybridMultilevel"/>
    <w:tmpl w:val="8D2EB08C"/>
    <w:lvl w:ilvl="0" w:tplc="ADB2392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FF2DE2"/>
    <w:multiLevelType w:val="hybridMultilevel"/>
    <w:tmpl w:val="59D80862"/>
    <w:lvl w:ilvl="0" w:tplc="4464473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0B30E6"/>
    <w:multiLevelType w:val="hybridMultilevel"/>
    <w:tmpl w:val="DF6839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BA48CA"/>
    <w:multiLevelType w:val="hybridMultilevel"/>
    <w:tmpl w:val="45C62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A4CEF"/>
    <w:multiLevelType w:val="hybridMultilevel"/>
    <w:tmpl w:val="570E4F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FA91430"/>
    <w:multiLevelType w:val="hybridMultilevel"/>
    <w:tmpl w:val="E1CABE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FBB62BF"/>
    <w:multiLevelType w:val="multilevel"/>
    <w:tmpl w:val="2370E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AA6467"/>
    <w:multiLevelType w:val="hybridMultilevel"/>
    <w:tmpl w:val="1C3A53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F1232E0"/>
    <w:multiLevelType w:val="hybridMultilevel"/>
    <w:tmpl w:val="03A679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  <w:num w:numId="7">
    <w:abstractNumId w:val="5"/>
  </w:num>
  <w:num w:numId="8">
    <w:abstractNumId w:val="8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rawingGridHorizontalSpacing w:val="110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jcxMza2MDY3MzG2NLdU0lEKTi0uzszPAykwrgUA2SVAGCwAAAA="/>
  </w:docVars>
  <w:rsids>
    <w:rsidRoot w:val="00545FD9"/>
    <w:rsid w:val="000113E6"/>
    <w:rsid w:val="00013995"/>
    <w:rsid w:val="0003024D"/>
    <w:rsid w:val="00030AD1"/>
    <w:rsid w:val="0004188B"/>
    <w:rsid w:val="0004353D"/>
    <w:rsid w:val="000C18AE"/>
    <w:rsid w:val="000E4B90"/>
    <w:rsid w:val="00114B7C"/>
    <w:rsid w:val="00175E50"/>
    <w:rsid w:val="00192B93"/>
    <w:rsid w:val="001A01CC"/>
    <w:rsid w:val="001D3B6C"/>
    <w:rsid w:val="00213661"/>
    <w:rsid w:val="00255CB4"/>
    <w:rsid w:val="00257736"/>
    <w:rsid w:val="002853AE"/>
    <w:rsid w:val="002C16CE"/>
    <w:rsid w:val="002D1B6F"/>
    <w:rsid w:val="002F0758"/>
    <w:rsid w:val="00311222"/>
    <w:rsid w:val="0035423C"/>
    <w:rsid w:val="003A04AD"/>
    <w:rsid w:val="003A5CEF"/>
    <w:rsid w:val="003D1EF4"/>
    <w:rsid w:val="003F071C"/>
    <w:rsid w:val="00474551"/>
    <w:rsid w:val="004826E8"/>
    <w:rsid w:val="0049485E"/>
    <w:rsid w:val="004B1336"/>
    <w:rsid w:val="004B58CD"/>
    <w:rsid w:val="004B5F15"/>
    <w:rsid w:val="004D103B"/>
    <w:rsid w:val="004D5E75"/>
    <w:rsid w:val="0052235E"/>
    <w:rsid w:val="005428DC"/>
    <w:rsid w:val="00545FD9"/>
    <w:rsid w:val="00552A63"/>
    <w:rsid w:val="005B15CE"/>
    <w:rsid w:val="005B3313"/>
    <w:rsid w:val="00632450"/>
    <w:rsid w:val="00670352"/>
    <w:rsid w:val="006707DE"/>
    <w:rsid w:val="00671E9C"/>
    <w:rsid w:val="00685FE1"/>
    <w:rsid w:val="006B19E4"/>
    <w:rsid w:val="00740FC9"/>
    <w:rsid w:val="0076080C"/>
    <w:rsid w:val="0077304E"/>
    <w:rsid w:val="007757B5"/>
    <w:rsid w:val="007A28CE"/>
    <w:rsid w:val="007D7758"/>
    <w:rsid w:val="007E04C9"/>
    <w:rsid w:val="007E2F7F"/>
    <w:rsid w:val="007F044C"/>
    <w:rsid w:val="00826A1F"/>
    <w:rsid w:val="008A47D1"/>
    <w:rsid w:val="008E3898"/>
    <w:rsid w:val="008F2A96"/>
    <w:rsid w:val="00911EAD"/>
    <w:rsid w:val="0093474B"/>
    <w:rsid w:val="009376AF"/>
    <w:rsid w:val="009A2654"/>
    <w:rsid w:val="009C6CEC"/>
    <w:rsid w:val="009C7C07"/>
    <w:rsid w:val="009D5254"/>
    <w:rsid w:val="009E3189"/>
    <w:rsid w:val="00A01D8E"/>
    <w:rsid w:val="00A14220"/>
    <w:rsid w:val="00A20656"/>
    <w:rsid w:val="00A235DA"/>
    <w:rsid w:val="00A302A1"/>
    <w:rsid w:val="00A304FE"/>
    <w:rsid w:val="00A41AAF"/>
    <w:rsid w:val="00A8484E"/>
    <w:rsid w:val="00A96B24"/>
    <w:rsid w:val="00AB14C8"/>
    <w:rsid w:val="00AB6C53"/>
    <w:rsid w:val="00AE42BF"/>
    <w:rsid w:val="00B160E4"/>
    <w:rsid w:val="00B27F3E"/>
    <w:rsid w:val="00B41BBD"/>
    <w:rsid w:val="00B55E01"/>
    <w:rsid w:val="00B92253"/>
    <w:rsid w:val="00BD3CB5"/>
    <w:rsid w:val="00BE0996"/>
    <w:rsid w:val="00C24E92"/>
    <w:rsid w:val="00C508FD"/>
    <w:rsid w:val="00C83C48"/>
    <w:rsid w:val="00CB01BD"/>
    <w:rsid w:val="00CB1AAF"/>
    <w:rsid w:val="00D909F3"/>
    <w:rsid w:val="00D90E9F"/>
    <w:rsid w:val="00DA22E3"/>
    <w:rsid w:val="00DD117A"/>
    <w:rsid w:val="00DD5E27"/>
    <w:rsid w:val="00DE4D72"/>
    <w:rsid w:val="00DF4680"/>
    <w:rsid w:val="00E1414A"/>
    <w:rsid w:val="00E14F5F"/>
    <w:rsid w:val="00E16027"/>
    <w:rsid w:val="00E36DEA"/>
    <w:rsid w:val="00E37964"/>
    <w:rsid w:val="00E73D7B"/>
    <w:rsid w:val="00E76953"/>
    <w:rsid w:val="00E95993"/>
    <w:rsid w:val="00EB3BBC"/>
    <w:rsid w:val="00EC1EBD"/>
    <w:rsid w:val="00EC3E80"/>
    <w:rsid w:val="00ED6901"/>
    <w:rsid w:val="00F04A69"/>
    <w:rsid w:val="00F31CDE"/>
    <w:rsid w:val="00F71C3F"/>
    <w:rsid w:val="00FA48CE"/>
    <w:rsid w:val="00FD60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1"/>
    <o:shapelayout v:ext="edit">
      <o:idmap v:ext="edit" data="1"/>
    </o:shapelayout>
  </w:shapeDefaults>
  <w:doNotEmbedSmartTags/>
  <w:decimalSymbol w:val="."/>
  <w:listSeparator w:val=","/>
  <w15:chartTrackingRefBased/>
  <w15:docId w15:val="{25C25053-AEA4-4721-99C0-829795EC8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545FD9"/>
    <w:pPr>
      <w:spacing w:after="200" w:line="276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080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6080C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6080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6080C"/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08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080C"/>
    <w:rPr>
      <w:rFonts w:ascii="Tahoma" w:eastAsia="Calibri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BE099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5CB4"/>
    <w:pPr>
      <w:ind w:left="720"/>
      <w:contextualSpacing/>
    </w:pPr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B92253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3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F79A98-5650-4975-B596-4D2A60B94B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91</Words>
  <Characters>2845</Characters>
  <Application>Microsoft Office Word</Application>
  <DocSecurity>0</DocSecurity>
  <Lines>4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ker College</Company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Latshaw</dc:creator>
  <cp:keywords/>
  <cp:lastModifiedBy>Patrick McDougle</cp:lastModifiedBy>
  <cp:revision>4</cp:revision>
  <dcterms:created xsi:type="dcterms:W3CDTF">2016-12-29T05:42:00Z</dcterms:created>
  <dcterms:modified xsi:type="dcterms:W3CDTF">2017-01-01T02:37:00Z</dcterms:modified>
</cp:coreProperties>
</file>